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90454B5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03406C">
        <w:rPr>
          <w:rFonts w:ascii="Monotype Corsiva" w:hAnsi="Monotype Corsiva"/>
          <w:sz w:val="40"/>
          <w:szCs w:val="40"/>
        </w:rPr>
        <w:t xml:space="preserve">February </w:t>
      </w:r>
      <w:r w:rsidR="00572506">
        <w:rPr>
          <w:rFonts w:ascii="Monotype Corsiva" w:hAnsi="Monotype Corsiva"/>
          <w:sz w:val="40"/>
          <w:szCs w:val="40"/>
        </w:rPr>
        <w:t>17th</w:t>
      </w:r>
      <w:r w:rsidR="006D6531" w:rsidRPr="1B05B8E7">
        <w:rPr>
          <w:rFonts w:ascii="Monotype Corsiva" w:hAnsi="Monotype Corsiva"/>
          <w:sz w:val="40"/>
          <w:szCs w:val="40"/>
        </w:rPr>
        <w:t>_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8F0BC9">
        <w:rPr>
          <w:rFonts w:ascii="Monotype Corsiva" w:hAnsi="Monotype Corsiva"/>
          <w:sz w:val="40"/>
          <w:szCs w:val="40"/>
        </w:rPr>
        <w:t xml:space="preserve">February </w:t>
      </w:r>
      <w:r w:rsidR="0081608D">
        <w:rPr>
          <w:rFonts w:ascii="Monotype Corsiva" w:hAnsi="Monotype Corsiva"/>
          <w:sz w:val="40"/>
          <w:szCs w:val="40"/>
        </w:rPr>
        <w:t xml:space="preserve"> 21st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7F69C1F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6769E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  <w:p w14:paraId="52F11113" w14:textId="77777777" w:rsidR="00C72498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55AB62E7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172CC6C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036A0A42" w14:textId="77777777" w:rsidR="00945425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6CFDC5EC" w14:textId="77777777" w:rsidR="00370F62" w:rsidRDefault="00181ED6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2094E0B" w14:textId="10EF6E70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DD72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4F51F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5AB64FF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1F262FF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70BC96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A3AAC7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77F6491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A03C3D9" w14:textId="3E5EA942" w:rsidR="00C72498" w:rsidRPr="00050DBB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3D00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94FDC54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C4692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5036A9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1F1DFAA1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5C24B40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1C2E18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7D7D6373" w14:textId="5F20FA40" w:rsidR="00B65590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AAA36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8909EDA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3F2AE4B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6B9614CD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77A8FD1F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290389D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7CB05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4E5D2A4A" w14:textId="128B7DF6" w:rsidR="00A932ED" w:rsidRPr="006D32FE" w:rsidRDefault="00D27EC4" w:rsidP="00D27EC4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5EC85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047F9B5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2E75FC3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mand</w:t>
            </w:r>
          </w:p>
          <w:p w14:paraId="7F5AA87E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Demand</w:t>
            </w:r>
          </w:p>
          <w:p w14:paraId="53FEDF09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73BF4072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hifts in the Demand Curve</w:t>
            </w:r>
          </w:p>
          <w:p w14:paraId="0B185000" w14:textId="77777777" w:rsidR="00D27EC4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Elasticity of Demand</w:t>
            </w:r>
          </w:p>
          <w:p w14:paraId="672C27EE" w14:textId="3EC1C9C5" w:rsidR="00CC55C7" w:rsidRPr="006D32FE" w:rsidRDefault="00D27EC4" w:rsidP="00D2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84-107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23F1" w14:textId="7777777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6BD81F08" w14:textId="77777777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eplain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590B2559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5 Analyze effects of shortages and surpluses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496B5FE3" w14:textId="77777777" w:rsidR="00500AE5" w:rsidRPr="00500AE5" w:rsidRDefault="00500AE5" w:rsidP="00E629FE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374A5A56" w14:textId="77777777" w:rsidR="00500AE5" w:rsidRPr="00500AE5" w:rsidRDefault="00500AE5" w:rsidP="00E629FE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3A786B09" w14:textId="77777777" w:rsidR="00500AE5" w:rsidRPr="00500AE5" w:rsidRDefault="00500AE5" w:rsidP="00E629FE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38AF1149" w14:textId="71015FBE" w:rsidR="00500AE5" w:rsidRPr="00500AE5" w:rsidRDefault="00500AE5" w:rsidP="00E629FE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00AE5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500AE5">
              <w:rPr>
                <w:rFonts w:ascii="Cambria" w:hAnsi="Cambria"/>
                <w:sz w:val="20"/>
                <w:szCs w:val="20"/>
              </w:rPr>
              <w:t xml:space="preserve"> a demand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01D8BB28" w14:textId="17016E96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t>I CAN</w:t>
            </w:r>
          </w:p>
          <w:p w14:paraId="15CDC763" w14:textId="77777777" w:rsidR="00FA0819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A1AF37" w14:textId="77777777" w:rsidR="009D538C" w:rsidRPr="009D538C" w:rsidRDefault="009D538C" w:rsidP="00E629FE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the law of demand.</w:t>
            </w:r>
          </w:p>
          <w:p w14:paraId="1BCBC918" w14:textId="77777777" w:rsidR="009D538C" w:rsidRPr="009D538C" w:rsidRDefault="009D538C" w:rsidP="00E629FE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Describ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how the substitution effect and the income effect influence decisions.</w:t>
            </w:r>
          </w:p>
          <w:p w14:paraId="73EE57C9" w14:textId="77777777" w:rsidR="009D538C" w:rsidRPr="009D538C" w:rsidRDefault="009D538C" w:rsidP="00E629FE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Create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schedule for an individual and a market.</w:t>
            </w:r>
          </w:p>
          <w:p w14:paraId="19AAB175" w14:textId="1D5D6A79" w:rsidR="009D538C" w:rsidRPr="009D538C" w:rsidRDefault="009D538C" w:rsidP="00E629FE">
            <w:pPr>
              <w:numPr>
                <w:ilvl w:val="0"/>
                <w:numId w:val="4"/>
              </w:numPr>
              <w:rPr>
                <w:rFonts w:ascii="Cambria" w:hAnsi="Cambria"/>
                <w:sz w:val="20"/>
                <w:szCs w:val="20"/>
              </w:rPr>
            </w:pPr>
            <w:r w:rsidRPr="009D538C">
              <w:rPr>
                <w:rFonts w:ascii="Cambria" w:hAnsi="Cambria"/>
                <w:b/>
                <w:bCs/>
                <w:sz w:val="20"/>
                <w:szCs w:val="20"/>
              </w:rPr>
              <w:t>Interpret</w:t>
            </w:r>
            <w:r w:rsidRPr="009D538C">
              <w:rPr>
                <w:rFonts w:ascii="Cambria" w:hAnsi="Cambria"/>
                <w:sz w:val="20"/>
                <w:szCs w:val="20"/>
              </w:rPr>
              <w:t xml:space="preserve"> a demand graph using demand schedules</w:t>
            </w:r>
            <w:r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2EDCF9AA" w14:textId="3F26FF2F" w:rsidR="009D538C" w:rsidRPr="009D538C" w:rsidRDefault="009D538C" w:rsidP="009D538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t>I CAN</w:t>
            </w:r>
          </w:p>
          <w:p w14:paraId="3A931F20" w14:textId="77777777" w:rsidR="000D45AC" w:rsidRPr="000D45AC" w:rsidRDefault="000D45AC" w:rsidP="00E629FE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391DDEF3" w14:textId="77777777" w:rsidR="000D45AC" w:rsidRPr="000D45AC" w:rsidRDefault="000D45AC" w:rsidP="00E629FE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49FEDF54" w14:textId="0C8A5D53" w:rsidR="000D45AC" w:rsidRPr="000D45AC" w:rsidRDefault="000D45AC" w:rsidP="00E629FE">
            <w:pPr>
              <w:numPr>
                <w:ilvl w:val="0"/>
                <w:numId w:val="5"/>
              </w:numPr>
              <w:rPr>
                <w:rFonts w:ascii="Cambria" w:hAnsi="Cambria"/>
                <w:sz w:val="20"/>
                <w:szCs w:val="20"/>
              </w:rPr>
            </w:pPr>
            <w:r w:rsidRPr="000D45AC">
              <w:rPr>
                <w:rFonts w:ascii="Cambria" w:hAnsi="Cambria"/>
                <w:b/>
                <w:bCs/>
                <w:sz w:val="20"/>
                <w:szCs w:val="20"/>
              </w:rPr>
              <w:t>Give an example</w:t>
            </w:r>
            <w:r w:rsidRPr="000D45AC">
              <w:rPr>
                <w:rFonts w:ascii="Cambria" w:hAnsi="Cambria"/>
                <w:sz w:val="20"/>
                <w:szCs w:val="20"/>
              </w:rPr>
              <w:t xml:space="preserve"> of how a change in demand for one good can affect demand for a related good</w:t>
            </w:r>
            <w:r w:rsidR="0018192A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5D23F95C" w14:textId="1F8A9EEC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t>I CAN</w:t>
            </w:r>
          </w:p>
          <w:p w14:paraId="04BCB3A2" w14:textId="77777777" w:rsidR="002A0262" w:rsidRPr="002A0262" w:rsidRDefault="002A0262" w:rsidP="00E629FE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difference between a change in quantity demanded and a shift in the demand curve.</w:t>
            </w:r>
          </w:p>
          <w:p w14:paraId="5643F69D" w14:textId="77777777" w:rsidR="002A0262" w:rsidRPr="002A0262" w:rsidRDefault="002A0262" w:rsidP="00E629FE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the factors that create changes in demand and that can cause a shift in the demand curve.</w:t>
            </w:r>
          </w:p>
          <w:p w14:paraId="0858B7AF" w14:textId="77777777" w:rsidR="002A0262" w:rsidRPr="002A0262" w:rsidRDefault="002A0262" w:rsidP="00E629FE">
            <w:pPr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2A0262">
              <w:rPr>
                <w:rFonts w:ascii="Cambria" w:hAnsi="Cambria"/>
                <w:b/>
                <w:bCs/>
                <w:sz w:val="20"/>
                <w:szCs w:val="20"/>
              </w:rPr>
              <w:t>Give an example</w:t>
            </w:r>
            <w:r w:rsidRPr="002A0262">
              <w:rPr>
                <w:rFonts w:ascii="Cambria" w:hAnsi="Cambria"/>
                <w:sz w:val="20"/>
                <w:szCs w:val="20"/>
              </w:rPr>
              <w:t xml:space="preserve"> of how a change in demand for one good can affect demand for a related good.</w:t>
            </w:r>
          </w:p>
          <w:p w14:paraId="5F3791F1" w14:textId="2BBC6A80" w:rsidR="00A410A7" w:rsidRPr="006D32FE" w:rsidRDefault="00A410A7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t>I CAN</w:t>
            </w:r>
          </w:p>
          <w:p w14:paraId="330AEA65" w14:textId="77777777" w:rsidR="00DE78BF" w:rsidRPr="00DE78BF" w:rsidRDefault="00DE78BF" w:rsidP="00E629FE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to calculate elasticity of demand.</w:t>
            </w:r>
          </w:p>
          <w:p w14:paraId="44CEE9DA" w14:textId="77777777" w:rsidR="00DE78BF" w:rsidRPr="00DE78BF" w:rsidRDefault="00DE78BF" w:rsidP="00E629FE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Identify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factors that effect elasticity.</w:t>
            </w:r>
          </w:p>
          <w:p w14:paraId="50EE1CC5" w14:textId="684F3DB1" w:rsidR="00DE78BF" w:rsidRPr="00DE78BF" w:rsidRDefault="00DE78BF" w:rsidP="00E629FE">
            <w:pPr>
              <w:numPr>
                <w:ilvl w:val="0"/>
                <w:numId w:val="7"/>
              </w:numPr>
              <w:rPr>
                <w:rFonts w:ascii="Cambria" w:hAnsi="Cambria"/>
                <w:sz w:val="20"/>
                <w:szCs w:val="20"/>
              </w:rPr>
            </w:pPr>
            <w:r w:rsidRPr="00DE78BF">
              <w:rPr>
                <w:rFonts w:ascii="Cambria" w:hAnsi="Cambria"/>
                <w:b/>
                <w:bCs/>
                <w:sz w:val="20"/>
                <w:szCs w:val="20"/>
              </w:rPr>
              <w:t>Explain</w:t>
            </w:r>
            <w:r w:rsidRPr="00DE78BF">
              <w:rPr>
                <w:rFonts w:ascii="Cambria" w:hAnsi="Cambria"/>
                <w:sz w:val="20"/>
                <w:szCs w:val="20"/>
              </w:rPr>
              <w:t xml:space="preserve"> how firms use elasticity and revenue to make decisions</w:t>
            </w:r>
            <w:r w:rsidR="004C02E2">
              <w:rPr>
                <w:rFonts w:ascii="Cambria" w:hAnsi="Cambria"/>
                <w:sz w:val="20"/>
                <w:szCs w:val="20"/>
              </w:rPr>
              <w:t xml:space="preserve"> with 75% mastery</w:t>
            </w:r>
          </w:p>
          <w:p w14:paraId="39CA1027" w14:textId="50A731BA" w:rsidR="00DB5AA9" w:rsidRPr="006D32FE" w:rsidRDefault="00DB5AA9" w:rsidP="00FA0819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5D49558" w14:textId="550B2E10" w:rsidR="000B6BC0" w:rsidRDefault="00D0764B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music</w:t>
            </w:r>
            <w:r w:rsidR="00FC037A">
              <w:rPr>
                <w:color w:val="FF0000"/>
              </w:rPr>
              <w:t xml:space="preserve"> store holds a half-price sale on all CDs</w:t>
            </w:r>
            <w:r w:rsidR="00A66262">
              <w:rPr>
                <w:color w:val="FF0000"/>
              </w:rPr>
              <w:t>. During the sale, people buy more CDs than usual. What does this event show?</w:t>
            </w:r>
          </w:p>
          <w:p w14:paraId="0C95D008" w14:textId="326E9DCA" w:rsidR="00A66262" w:rsidRDefault="00A66262" w:rsidP="00E629FE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Inelasticity of demand</w:t>
            </w:r>
          </w:p>
          <w:p w14:paraId="454A0DD2" w14:textId="7F7CE171" w:rsidR="00A66262" w:rsidRDefault="00113963" w:rsidP="00E629FE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substitution effect</w:t>
            </w:r>
          </w:p>
          <w:p w14:paraId="11A55F43" w14:textId="3AD0BC73" w:rsidR="00113963" w:rsidRDefault="00113963" w:rsidP="00E629FE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he law of demand</w:t>
            </w:r>
          </w:p>
          <w:p w14:paraId="77A66A2A" w14:textId="51CC5245" w:rsidR="00113963" w:rsidRPr="00A66262" w:rsidRDefault="00113963" w:rsidP="00E629FE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demand sch</w:t>
            </w:r>
            <w:r w:rsidR="005B673A">
              <w:rPr>
                <w:color w:val="FF0000"/>
              </w:rPr>
              <w:t>edule</w:t>
            </w:r>
          </w:p>
          <w:p w14:paraId="199939FC" w14:textId="77777777" w:rsidR="004007B2" w:rsidRDefault="004007B2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274A3E92" w14:textId="0601AD55" w:rsidR="005B673A" w:rsidRDefault="005B673A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What stays the same when you change an indivi</w:t>
            </w:r>
            <w:r w:rsidR="004C270E">
              <w:rPr>
                <w:color w:val="FF0000"/>
              </w:rPr>
              <w:t xml:space="preserve">dual demand schedule into a market demand schedule for the same product? </w:t>
            </w:r>
          </w:p>
          <w:p w14:paraId="4288E824" w14:textId="327CDF27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. price of the product</w:t>
            </w:r>
          </w:p>
          <w:p w14:paraId="6C0909DF" w14:textId="5806FD1B" w:rsidR="004C270E" w:rsidRDefault="004C270E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</w:t>
            </w:r>
            <w:r w:rsidR="00591FCB">
              <w:rPr>
                <w:color w:val="FF0000"/>
              </w:rPr>
              <w:t>. demand curve</w:t>
            </w:r>
          </w:p>
          <w:p w14:paraId="7C27C0FD" w14:textId="19AEEB0F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c. number of consumers</w:t>
            </w:r>
          </w:p>
          <w:p w14:paraId="49E42855" w14:textId="4A7304C9" w:rsidR="00591FCB" w:rsidRDefault="00591FCB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d. quan</w:t>
            </w:r>
            <w:r w:rsidR="00143231">
              <w:rPr>
                <w:color w:val="FF0000"/>
              </w:rPr>
              <w:t>tity demanded</w:t>
            </w: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4AF8B585" w14:textId="198AB897" w:rsidR="00D24AAF" w:rsidRPr="00D24AAF" w:rsidRDefault="00D24AAF" w:rsidP="00434164">
            <w:pPr>
              <w:pStyle w:val="ListParagraph"/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BD0C168" w14:textId="77777777" w:rsidR="00C01C2C" w:rsidRDefault="005A1019" w:rsidP="1B05B8E7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 Which of the </w:t>
            </w:r>
            <w:r w:rsidR="00FB2EFE">
              <w:rPr>
                <w:color w:val="FF0000"/>
              </w:rPr>
              <w:t>following describes both the substitution effect and the income effect?</w:t>
            </w:r>
          </w:p>
          <w:p w14:paraId="731F6B93" w14:textId="77777777" w:rsidR="00343855" w:rsidRDefault="005E0E39" w:rsidP="00E629FE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anges in income due to job changes</w:t>
            </w:r>
          </w:p>
          <w:p w14:paraId="0FCA83F9" w14:textId="77777777" w:rsidR="005E0E39" w:rsidRDefault="005E0E39" w:rsidP="00E629FE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ffects on producers of goods</w:t>
            </w:r>
          </w:p>
          <w:p w14:paraId="325E1D2F" w14:textId="77777777" w:rsidR="005E0E39" w:rsidRDefault="005E0E39" w:rsidP="00E629FE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actors that influ</w:t>
            </w:r>
            <w:r w:rsidR="00E325EF">
              <w:rPr>
                <w:rFonts w:ascii="Cambria" w:hAnsi="Cambria"/>
                <w:sz w:val="20"/>
                <w:szCs w:val="20"/>
              </w:rPr>
              <w:t>ence what people buy</w:t>
            </w:r>
          </w:p>
          <w:p w14:paraId="42589212" w14:textId="0DAB62DA" w:rsidR="00E325EF" w:rsidRPr="00343855" w:rsidRDefault="00E325EF" w:rsidP="00E629FE">
            <w:pPr>
              <w:pStyle w:val="ListParagraph"/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rket changes that affect product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65545237" w14:textId="77777777" w:rsidR="008539A8" w:rsidRDefault="008539A8" w:rsidP="00E325E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A list of the quantity of a good that a person will buy at different prices</w:t>
            </w:r>
          </w:p>
          <w:p w14:paraId="100FF395" w14:textId="77777777" w:rsidR="0066038D" w:rsidRDefault="0066038D" w:rsidP="00E629FE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schedule</w:t>
            </w:r>
          </w:p>
          <w:p w14:paraId="0FB288DF" w14:textId="6C1484A6" w:rsidR="0066038D" w:rsidRDefault="002A44FF" w:rsidP="00E629FE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Complements</w:t>
            </w:r>
          </w:p>
          <w:p w14:paraId="076E126B" w14:textId="77777777" w:rsidR="002A44FF" w:rsidRDefault="002A44FF" w:rsidP="00E629FE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  <w:p w14:paraId="5AE8A5D0" w14:textId="0E85C5D3" w:rsidR="002A44FF" w:rsidRPr="0066038D" w:rsidRDefault="002A44FF" w:rsidP="00E629FE">
            <w:pPr>
              <w:pStyle w:val="ListParagraph"/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Demand curv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1352B5B" w14:textId="7C6344D3" w:rsidR="00027D23" w:rsidRDefault="002756DC" w:rsidP="009768E1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All the money a company earns</w:t>
            </w:r>
            <w:r w:rsidR="006125D7">
              <w:rPr>
                <w:rFonts w:ascii="Cambria" w:hAnsi="Cambria"/>
                <w:color w:val="FF0000"/>
                <w:sz w:val="20"/>
                <w:szCs w:val="20"/>
              </w:rPr>
              <w:t xml:space="preserve"> by selling goods or service is called</w:t>
            </w:r>
          </w:p>
          <w:p w14:paraId="75971414" w14:textId="77777777" w:rsidR="006125D7" w:rsidRDefault="00D1608D" w:rsidP="00E629FE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ome effect</w:t>
            </w:r>
          </w:p>
          <w:p w14:paraId="0EF790FC" w14:textId="6E0DD63F" w:rsidR="00D1608D" w:rsidRDefault="00D1608D" w:rsidP="00E629FE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ubstitutes</w:t>
            </w:r>
          </w:p>
          <w:p w14:paraId="21F69535" w14:textId="66260B60" w:rsidR="00D1608D" w:rsidRDefault="007366C9" w:rsidP="00E629FE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elastic</w:t>
            </w:r>
          </w:p>
          <w:p w14:paraId="2A2DFE45" w14:textId="3E4AD3B5" w:rsidR="007366C9" w:rsidRPr="006125D7" w:rsidRDefault="007366C9" w:rsidP="00E629FE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otal revenue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57C15715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245FE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2BCD47F1" w:rsidR="00C80C96" w:rsidRDefault="00A549B5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935B7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How does the law of demand </w:t>
            </w:r>
            <w:r w:rsidR="00703043">
              <w:rPr>
                <w:rFonts w:ascii="Cambria" w:hAnsi="Cambria"/>
                <w:color w:val="000000" w:themeColor="text1"/>
                <w:sz w:val="20"/>
                <w:szCs w:val="20"/>
              </w:rPr>
              <w:t>affect the quantity demanded?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Pr="00245FE7" w:rsidRDefault="00276838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6ED827" w14:textId="7603E71B" w:rsidR="00245FE7" w:rsidRPr="00664646" w:rsidRDefault="00836A62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Tsw complete a module on Law of demand</w:t>
            </w:r>
          </w:p>
          <w:p w14:paraId="3EA9EB93" w14:textId="77777777" w:rsidR="00664646" w:rsidRDefault="00664646" w:rsidP="0066464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6449D48" w14:textId="77777777" w:rsidR="00276838" w:rsidRDefault="00276838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E629F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E629FE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404EE782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431A5669" w14:textId="77777777" w:rsidR="001A7C55" w:rsidRDefault="00BE532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  <w:p w14:paraId="370F07CF" w14:textId="77777777" w:rsidR="00BE532D" w:rsidRDefault="00BE532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atch video on law of demand</w:t>
            </w:r>
          </w:p>
          <w:p w14:paraId="34D83EFE" w14:textId="6490FE5F" w:rsidR="00BE532D" w:rsidRPr="006D32FE" w:rsidRDefault="00BE532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module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7E45E" w14:textId="77777777" w:rsidR="0052561B" w:rsidRDefault="0052561B">
      <w:pPr>
        <w:spacing w:line="240" w:lineRule="auto"/>
      </w:pPr>
      <w:r>
        <w:separator/>
      </w:r>
    </w:p>
  </w:endnote>
  <w:endnote w:type="continuationSeparator" w:id="0">
    <w:p w14:paraId="480147EC" w14:textId="77777777" w:rsidR="0052561B" w:rsidRDefault="0052561B">
      <w:pPr>
        <w:spacing w:line="240" w:lineRule="auto"/>
      </w:pPr>
      <w:r>
        <w:continuationSeparator/>
      </w:r>
    </w:p>
  </w:endnote>
  <w:endnote w:type="continuationNotice" w:id="1">
    <w:p w14:paraId="15960617" w14:textId="77777777" w:rsidR="0052561B" w:rsidRDefault="0052561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  <w:font w:name="Monotype Corsiva"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694BC" w14:textId="77777777" w:rsidR="0052561B" w:rsidRDefault="0052561B">
      <w:pPr>
        <w:spacing w:line="240" w:lineRule="auto"/>
      </w:pPr>
      <w:r>
        <w:separator/>
      </w:r>
    </w:p>
  </w:footnote>
  <w:footnote w:type="continuationSeparator" w:id="0">
    <w:p w14:paraId="0FB7C105" w14:textId="77777777" w:rsidR="0052561B" w:rsidRDefault="0052561B">
      <w:pPr>
        <w:spacing w:line="240" w:lineRule="auto"/>
      </w:pPr>
      <w:r>
        <w:continuationSeparator/>
      </w:r>
    </w:p>
  </w:footnote>
  <w:footnote w:type="continuationNotice" w:id="1">
    <w:p w14:paraId="6F8B0B00" w14:textId="77777777" w:rsidR="0052561B" w:rsidRDefault="0052561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3"/>
  </w:num>
  <w:num w:numId="2" w16cid:durableId="1655641777">
    <w:abstractNumId w:val="5"/>
  </w:num>
  <w:num w:numId="3" w16cid:durableId="809397834">
    <w:abstractNumId w:val="2"/>
  </w:num>
  <w:num w:numId="4" w16cid:durableId="1991250844">
    <w:abstractNumId w:val="10"/>
  </w:num>
  <w:num w:numId="5" w16cid:durableId="1252739732">
    <w:abstractNumId w:val="9"/>
  </w:num>
  <w:num w:numId="6" w16cid:durableId="481241176">
    <w:abstractNumId w:val="6"/>
  </w:num>
  <w:num w:numId="7" w16cid:durableId="906644931">
    <w:abstractNumId w:val="8"/>
  </w:num>
  <w:num w:numId="8" w16cid:durableId="1301040065">
    <w:abstractNumId w:val="4"/>
  </w:num>
  <w:num w:numId="9" w16cid:durableId="364867353">
    <w:abstractNumId w:val="7"/>
  </w:num>
  <w:num w:numId="10" w16cid:durableId="1135565929">
    <w:abstractNumId w:val="0"/>
  </w:num>
  <w:num w:numId="11" w16cid:durableId="54417780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06C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3963"/>
    <w:rsid w:val="0011546F"/>
    <w:rsid w:val="00121A1F"/>
    <w:rsid w:val="00121C77"/>
    <w:rsid w:val="001223E9"/>
    <w:rsid w:val="00130A6E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4502"/>
    <w:rsid w:val="00185CCE"/>
    <w:rsid w:val="00185F61"/>
    <w:rsid w:val="00186CA7"/>
    <w:rsid w:val="00187BF6"/>
    <w:rsid w:val="001908EB"/>
    <w:rsid w:val="00197EA0"/>
    <w:rsid w:val="001A0360"/>
    <w:rsid w:val="001A24C8"/>
    <w:rsid w:val="001A3A8B"/>
    <w:rsid w:val="001A497E"/>
    <w:rsid w:val="001A5270"/>
    <w:rsid w:val="001A7C55"/>
    <w:rsid w:val="001B05F5"/>
    <w:rsid w:val="001B168C"/>
    <w:rsid w:val="001B5171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45FE7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22E5"/>
    <w:rsid w:val="002A44FF"/>
    <w:rsid w:val="002A6957"/>
    <w:rsid w:val="002B074F"/>
    <w:rsid w:val="002B6E96"/>
    <w:rsid w:val="002C0C11"/>
    <w:rsid w:val="002C4135"/>
    <w:rsid w:val="002C4D09"/>
    <w:rsid w:val="002C5611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05CD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7ABB"/>
    <w:rsid w:val="003804C0"/>
    <w:rsid w:val="003815E1"/>
    <w:rsid w:val="00381963"/>
    <w:rsid w:val="00382425"/>
    <w:rsid w:val="0038282E"/>
    <w:rsid w:val="00385CC7"/>
    <w:rsid w:val="003928E6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FDF"/>
    <w:rsid w:val="00406582"/>
    <w:rsid w:val="00411C40"/>
    <w:rsid w:val="00412D9C"/>
    <w:rsid w:val="004161FB"/>
    <w:rsid w:val="00417B98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C02E2"/>
    <w:rsid w:val="004C1522"/>
    <w:rsid w:val="004C1CDC"/>
    <w:rsid w:val="004C270E"/>
    <w:rsid w:val="004C4218"/>
    <w:rsid w:val="004C4ECE"/>
    <w:rsid w:val="004D3F37"/>
    <w:rsid w:val="004F0806"/>
    <w:rsid w:val="004F4EFB"/>
    <w:rsid w:val="005009C6"/>
    <w:rsid w:val="00500AE5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561B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1A2"/>
    <w:rsid w:val="00562358"/>
    <w:rsid w:val="00562728"/>
    <w:rsid w:val="00563912"/>
    <w:rsid w:val="00572052"/>
    <w:rsid w:val="00572506"/>
    <w:rsid w:val="005773D0"/>
    <w:rsid w:val="00577BD7"/>
    <w:rsid w:val="005814AD"/>
    <w:rsid w:val="00585A19"/>
    <w:rsid w:val="00591524"/>
    <w:rsid w:val="00591FCB"/>
    <w:rsid w:val="005A1019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C60"/>
    <w:rsid w:val="005E0E39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125D7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362D"/>
    <w:rsid w:val="00654B06"/>
    <w:rsid w:val="0065767B"/>
    <w:rsid w:val="0066038D"/>
    <w:rsid w:val="00664646"/>
    <w:rsid w:val="0067071E"/>
    <w:rsid w:val="006769EE"/>
    <w:rsid w:val="006772C6"/>
    <w:rsid w:val="00680798"/>
    <w:rsid w:val="00681774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3043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F1F"/>
    <w:rsid w:val="00747A33"/>
    <w:rsid w:val="00747DB8"/>
    <w:rsid w:val="0075044D"/>
    <w:rsid w:val="007530FB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44D8"/>
    <w:rsid w:val="007B68E6"/>
    <w:rsid w:val="007B73AA"/>
    <w:rsid w:val="007D048B"/>
    <w:rsid w:val="007D1060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1608D"/>
    <w:rsid w:val="008220E5"/>
    <w:rsid w:val="008236EB"/>
    <w:rsid w:val="00825B8B"/>
    <w:rsid w:val="008274FC"/>
    <w:rsid w:val="00836A62"/>
    <w:rsid w:val="0083719C"/>
    <w:rsid w:val="00844C40"/>
    <w:rsid w:val="00844FF1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84840"/>
    <w:rsid w:val="00890D11"/>
    <w:rsid w:val="00893C78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0865"/>
    <w:rsid w:val="008E3789"/>
    <w:rsid w:val="008E5B0E"/>
    <w:rsid w:val="008E72DA"/>
    <w:rsid w:val="008F0BC9"/>
    <w:rsid w:val="008F12CC"/>
    <w:rsid w:val="009046A5"/>
    <w:rsid w:val="00905F6C"/>
    <w:rsid w:val="00906657"/>
    <w:rsid w:val="009069FD"/>
    <w:rsid w:val="0091076B"/>
    <w:rsid w:val="00913861"/>
    <w:rsid w:val="00917FFB"/>
    <w:rsid w:val="00920C11"/>
    <w:rsid w:val="00925459"/>
    <w:rsid w:val="0093144C"/>
    <w:rsid w:val="00933D0F"/>
    <w:rsid w:val="00935B78"/>
    <w:rsid w:val="00936BC5"/>
    <w:rsid w:val="0094542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66F1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538C"/>
    <w:rsid w:val="009D7773"/>
    <w:rsid w:val="009E0301"/>
    <w:rsid w:val="009E05ED"/>
    <w:rsid w:val="009E0BF2"/>
    <w:rsid w:val="009E0D79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07FE7"/>
    <w:rsid w:val="00A10CFD"/>
    <w:rsid w:val="00A12B4D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532D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0BA"/>
    <w:rsid w:val="00CD0B6F"/>
    <w:rsid w:val="00CD133A"/>
    <w:rsid w:val="00CD2DFF"/>
    <w:rsid w:val="00CD3935"/>
    <w:rsid w:val="00CD731F"/>
    <w:rsid w:val="00CE534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678E"/>
    <w:rsid w:val="00D476B0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E78BF"/>
    <w:rsid w:val="00DF6CBC"/>
    <w:rsid w:val="00E06F2B"/>
    <w:rsid w:val="00E07913"/>
    <w:rsid w:val="00E139E2"/>
    <w:rsid w:val="00E1599F"/>
    <w:rsid w:val="00E1699D"/>
    <w:rsid w:val="00E24B7B"/>
    <w:rsid w:val="00E24DEA"/>
    <w:rsid w:val="00E325EF"/>
    <w:rsid w:val="00E418B1"/>
    <w:rsid w:val="00E41C33"/>
    <w:rsid w:val="00E469B8"/>
    <w:rsid w:val="00E469F6"/>
    <w:rsid w:val="00E5102F"/>
    <w:rsid w:val="00E55324"/>
    <w:rsid w:val="00E621D4"/>
    <w:rsid w:val="00E629FE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29D0"/>
    <w:rsid w:val="00EB3028"/>
    <w:rsid w:val="00EB4A6B"/>
    <w:rsid w:val="00EB5FDB"/>
    <w:rsid w:val="00EB6477"/>
    <w:rsid w:val="00EC0089"/>
    <w:rsid w:val="00EC0BDD"/>
    <w:rsid w:val="00ED00EF"/>
    <w:rsid w:val="00ED51C3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2715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2EFE"/>
    <w:rsid w:val="00FB5998"/>
    <w:rsid w:val="00FB6CB6"/>
    <w:rsid w:val="00FC037A"/>
    <w:rsid w:val="00FC2913"/>
    <w:rsid w:val="00FC2CD8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32DBDE0C-3CD8-4AFB-9FB4-9AAEED640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03</Words>
  <Characters>9142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17</cp:revision>
  <cp:lastPrinted>2024-09-20T21:28:00Z</cp:lastPrinted>
  <dcterms:created xsi:type="dcterms:W3CDTF">2025-02-14T21:06:00Z</dcterms:created>
  <dcterms:modified xsi:type="dcterms:W3CDTF">2025-02-14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